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3-01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3-01, 09:04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digest_0.6.12    rprojroot_1.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185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448e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ocus)</dc:title>
  <dc:creator/>
  <dcterms:created xsi:type="dcterms:W3CDTF">2017-03-01T14:04:40Z</dcterms:created>
  <dcterms:modified xsi:type="dcterms:W3CDTF">2017-03-01T14:04:40Z</dcterms:modified>
</cp:coreProperties>
</file>